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r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erbia received a score of 84.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erb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rbia received a score of</w:t>
      </w:r>
      <w:r>
        <w:t xml:space="preserve"> </w:t>
      </w:r>
      <w:r>
        <w:rPr>
          <w:b/>
          <w:bCs/>
        </w:rPr>
        <w:t xml:space="preserve">74.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erbia received a score of 8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erbia received a score of 73.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erbi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erb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erb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erb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er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erb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erb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erb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erb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erb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erb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erb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erb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2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A89DD1-1E4A-42CA-836B-28355EA814EF}"/>
</file>

<file path=customXml/itemProps2.xml><?xml version="1.0" encoding="utf-8"?>
<ds:datastoreItem xmlns:ds="http://schemas.openxmlformats.org/officeDocument/2006/customXml" ds:itemID="{6A782B77-CB53-4E51-91B5-47C1D6EE1616}"/>
</file>

<file path=customXml/itemProps3.xml><?xml version="1.0" encoding="utf-8"?>
<ds:datastoreItem xmlns:ds="http://schemas.openxmlformats.org/officeDocument/2006/customXml" ds:itemID="{A31A1CAD-C4A3-473D-82B1-42E7D55B82D1}"/>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6:05Z</dcterms:created>
  <dcterms:modified xsi:type="dcterms:W3CDTF">2024-11-01T14: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erb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